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FFF9E3" w14:textId="704D98B2" w:rsidR="00B57DB0" w:rsidRDefault="00C86909">
      <w:r>
        <w:t xml:space="preserve">For this laboratory, a plot and a GIF were created to demonstrate the relation between the surface brightness fluctuations and the distance of a galaxy. </w:t>
      </w:r>
      <w:r w:rsidR="00B57DB0">
        <w:t xml:space="preserve">Our goal </w:t>
      </w:r>
      <w:r>
        <w:t xml:space="preserve">was to prove that there is </w:t>
      </w:r>
      <w:r w:rsidR="00B57DB0">
        <w:t xml:space="preserve">a </w:t>
      </w:r>
      <w:r>
        <w:t>proportional relation between the inverse of the distance</w:t>
      </w:r>
      <w:r w:rsidR="00B57DB0">
        <w:t xml:space="preserve"> to a galaxy</w:t>
      </w:r>
      <w:r>
        <w:t xml:space="preserve"> and the relative variance of the measured flux. </w:t>
      </w:r>
    </w:p>
    <w:p w14:paraId="506B2B60" w14:textId="641F2CCB" w:rsidR="00B57DB0" w:rsidRDefault="00B57DB0">
      <w:r>
        <w:t>We created 3 functions to prove this</w:t>
      </w:r>
      <w:r w:rsidR="00C86909">
        <w:t xml:space="preserve">. The first one creates random star positions in a 2d coordinate system distributed on </w:t>
      </w:r>
      <w:r w:rsidR="00992C89">
        <w:t>an</w:t>
      </w:r>
      <w:r w:rsidR="00C86909">
        <w:t xml:space="preserve"> assigned number of </w:t>
      </w:r>
      <w:r w:rsidR="00992C89">
        <w:t xml:space="preserve">squared pixels. The second function takes the </w:t>
      </w:r>
      <w:r>
        <w:t>stars’ random positions and sorts</w:t>
      </w:r>
      <w:r w:rsidR="00992C89">
        <w:t xml:space="preserve"> them in</w:t>
      </w:r>
      <w:r>
        <w:t>to</w:t>
      </w:r>
      <w:r w:rsidR="00992C89">
        <w:t xml:space="preserve"> a 2d histogram (2d array) containing the bin information</w:t>
      </w:r>
      <w:r>
        <w:t>, meaning</w:t>
      </w:r>
      <w:r w:rsidR="00992C89">
        <w:t xml:space="preserve"> how many stars there </w:t>
      </w:r>
      <w:r>
        <w:t xml:space="preserve">are </w:t>
      </w:r>
      <w:r w:rsidR="00992C89">
        <w:t xml:space="preserve">per bin. </w:t>
      </w:r>
    </w:p>
    <w:p w14:paraId="1450BA12" w14:textId="312B4A93" w:rsidR="00B57DB0" w:rsidRDefault="00B57DB0">
      <w:r>
        <w:t xml:space="preserve">We challenge the standard simulation by replicating variations in the stars’ luminosity. </w:t>
      </w:r>
      <w:r w:rsidR="00992C89">
        <w:t xml:space="preserve">To make the simulation more realistic, </w:t>
      </w:r>
      <w:r>
        <w:t>we assign we scale</w:t>
      </w:r>
      <w:r w:rsidR="00992C89">
        <w:t xml:space="preserve"> </w:t>
      </w:r>
      <w:r>
        <w:t>each star’s flux</w:t>
      </w:r>
      <w:r w:rsidR="00992C89">
        <w:t xml:space="preserve"> by </w:t>
      </w:r>
      <w:r>
        <w:t>a</w:t>
      </w:r>
      <w:r w:rsidR="00992C89">
        <w:t xml:space="preserve"> </w:t>
      </w:r>
      <w:r w:rsidR="00992C89" w:rsidRPr="00992C89">
        <w:t xml:space="preserve">random </w:t>
      </w:r>
      <w:r>
        <w:t>G</w:t>
      </w:r>
      <w:r w:rsidR="00992C89" w:rsidRPr="00992C89">
        <w:t xml:space="preserve">aussian distributed </w:t>
      </w:r>
      <w:r>
        <w:t>factor</w:t>
      </w:r>
      <w:r w:rsidR="00992C89">
        <w:t xml:space="preserve">. </w:t>
      </w:r>
      <w:proofErr w:type="gramStart"/>
      <w:r>
        <w:t>In reality, stars</w:t>
      </w:r>
      <w:proofErr w:type="gramEnd"/>
      <w:r>
        <w:t xml:space="preserve"> have different luminosities based on their spectral type and stage of their evolution. We assume that the luminosities are approximately Gaussian distributed. </w:t>
      </w:r>
    </w:p>
    <w:p w14:paraId="043DAB04" w14:textId="48DC3AD1" w:rsidR="00D65D95" w:rsidRDefault="00992C89">
      <w:r>
        <w:t xml:space="preserve">Finally, the third function computes the </w:t>
      </w:r>
      <w:r w:rsidR="00B57DB0">
        <w:t>flux’s standard deviation</w:t>
      </w:r>
      <w:r>
        <w:t>, i.e.</w:t>
      </w:r>
      <w:r w:rsidR="00B57DB0">
        <w:t>,</w:t>
      </w:r>
      <w:r>
        <w:t xml:space="preserve"> the relative difference between the number of stars (weighted with their brightness) of each defined square </w:t>
      </w:r>
      <w:proofErr w:type="gramStart"/>
      <w:r>
        <w:t>pixels</w:t>
      </w:r>
      <w:proofErr w:type="gramEnd"/>
      <w:r>
        <w:t xml:space="preserve">. The distance is defined as the square root of the </w:t>
      </w:r>
      <w:r w:rsidR="00B57DB0">
        <w:t xml:space="preserve">number of stars. We present the </w:t>
      </w:r>
      <w:r w:rsidR="00B57DB0">
        <w:t xml:space="preserve">geometric </w:t>
      </w:r>
      <w:r w:rsidR="00B57DB0">
        <w:t xml:space="preserve">derivation </w:t>
      </w:r>
      <w:r>
        <w:t>in the PDF file present in the directory</w:t>
      </w:r>
      <w:r w:rsidR="00B57DB0">
        <w:t xml:space="preserve"> “</w:t>
      </w:r>
      <w:r w:rsidR="00B57DB0" w:rsidRPr="00B57DB0">
        <w:t>geometric_calculations_distance</w:t>
      </w:r>
      <w:r w:rsidR="00B57DB0">
        <w:t>.pdf”</w:t>
      </w:r>
      <w:r>
        <w:t xml:space="preserve">. </w:t>
      </w:r>
      <w:r w:rsidR="00D65D95">
        <w:t>The inverse of the distance over the flux variance was then plotted with all the data</w:t>
      </w:r>
      <w:r w:rsidR="00B57DB0">
        <w:t>. A</w:t>
      </w:r>
      <w:r w:rsidR="00D65D95">
        <w:t xml:space="preserve"> linear fit was provided </w:t>
      </w:r>
      <w:r w:rsidR="00B57DB0">
        <w:t>to demonstrate the proportional behavior</w:t>
      </w:r>
      <w:r w:rsidR="00D65D95">
        <w:t>.</w:t>
      </w:r>
    </w:p>
    <w:p w14:paraId="5CE88500" w14:textId="00753EC4" w:rsidR="00992C89" w:rsidRDefault="00B57DB0" w:rsidP="00B57DB0">
      <w:r>
        <w:t xml:space="preserve">To visually demonstrate the inverse relationship of the distance and the variation in flux, we create a gif of fluxes on a grid with an increasing number of stars. We achieve this by iteratively creating plots, saving them, and finally combining them into a gif. The gif can be found in the Lab3 folder and is called “animation.gif”. Initially, there is a large visible variation between the pixels, but as the number of stars increases (recall, distance = </w:t>
      </w:r>
      <w:proofErr w:type="gramStart"/>
      <w:r>
        <w:t>sqrt(</w:t>
      </w:r>
      <w:proofErr w:type="gramEnd"/>
      <w:r>
        <w:t>number of stars)), the pixels look more uniform.</w:t>
      </w:r>
    </w:p>
    <w:p w14:paraId="57727D68" w14:textId="26ADDBD8" w:rsidR="0029179A" w:rsidRDefault="00D65D95">
      <w:r>
        <w:t>Finally</w:t>
      </w:r>
      <w:r w:rsidR="00DA4133">
        <w:t>, to make the code more realistic, the number of pixels could be increased</w:t>
      </w:r>
      <w:r w:rsidR="0029179A">
        <w:t>. Ideally</w:t>
      </w:r>
      <w:r w:rsidR="00B57DB0">
        <w:t>,</w:t>
      </w:r>
      <w:r w:rsidR="0029179A">
        <w:t xml:space="preserve"> the flux of each star would be measured. Also, some assumptions were made </w:t>
      </w:r>
      <w:r w:rsidR="00B57DB0">
        <w:t>that</w:t>
      </w:r>
      <w:r w:rsidR="0029179A">
        <w:t xml:space="preserve"> </w:t>
      </w:r>
      <w:r w:rsidR="00B57DB0">
        <w:t xml:space="preserve">make </w:t>
      </w:r>
      <w:r w:rsidR="0029179A">
        <w:t>the code less realistic. It was approximated that all stars are being equally far away in a galaxy</w:t>
      </w:r>
      <w:r w:rsidR="00F84DED">
        <w:t xml:space="preserve">. </w:t>
      </w:r>
      <w:r w:rsidR="00B57DB0">
        <w:t>We assume</w:t>
      </w:r>
      <w:r w:rsidR="00F84DED">
        <w:t xml:space="preserve"> a complete</w:t>
      </w:r>
      <w:r w:rsidR="00B57DB0">
        <w:t>ly</w:t>
      </w:r>
      <w:r w:rsidR="00F84DED">
        <w:t xml:space="preserve"> random distribution </w:t>
      </w:r>
      <w:r w:rsidR="00B57DB0">
        <w:t>of</w:t>
      </w:r>
      <w:r w:rsidR="00F84DED">
        <w:t xml:space="preserve"> the star position</w:t>
      </w:r>
      <w:r w:rsidR="00B57DB0">
        <w:t>s</w:t>
      </w:r>
      <w:r w:rsidR="00F84DED">
        <w:t xml:space="preserve"> within a galaxy,</w:t>
      </w:r>
      <w:r w:rsidR="00B57DB0">
        <w:t xml:space="preserve"> i.e.,</w:t>
      </w:r>
      <w:r w:rsidR="00F84DED">
        <w:t xml:space="preserve"> that the surface density within a galaxy is constant. </w:t>
      </w:r>
      <w:r w:rsidR="0029179A">
        <w:t xml:space="preserve">Making a code </w:t>
      </w:r>
      <w:r w:rsidR="00B57DB0">
        <w:t xml:space="preserve">that </w:t>
      </w:r>
      <w:r w:rsidR="0029179A">
        <w:t>tak</w:t>
      </w:r>
      <w:r w:rsidR="00B57DB0">
        <w:t>es</w:t>
      </w:r>
      <w:r w:rsidR="0029179A">
        <w:t xml:space="preserve"> </w:t>
      </w:r>
      <w:r w:rsidR="00B57DB0">
        <w:t xml:space="preserve">these factors </w:t>
      </w:r>
      <w:r w:rsidR="0029179A">
        <w:t xml:space="preserve">into consideration would make the </w:t>
      </w:r>
      <w:r w:rsidR="00B57DB0">
        <w:t>simulation</w:t>
      </w:r>
      <w:r w:rsidR="0029179A">
        <w:t xml:space="preserve"> more realistic. </w:t>
      </w:r>
      <w:r w:rsidR="00F84DED">
        <w:t>For example, adding a surface density function for stars (instead of true randomness) based on observations would be a good step.</w:t>
      </w:r>
      <w:r w:rsidR="00B57DB0">
        <w:t xml:space="preserve"> </w:t>
      </w:r>
      <w:r w:rsidR="00F84DED">
        <w:t xml:space="preserve">Also, using real data as </w:t>
      </w:r>
      <w:r w:rsidR="00B57DB0">
        <w:t xml:space="preserve">a </w:t>
      </w:r>
      <w:r w:rsidR="00F84DED">
        <w:t>reference to calibrate our simulation would make it far more realistic.  This could include not only real star positions but real fluxes measurements</w:t>
      </w:r>
      <w:r w:rsidR="00B57DB0">
        <w:t xml:space="preserve"> as well</w:t>
      </w:r>
      <w:r w:rsidR="00F84DED">
        <w:t>.</w:t>
      </w:r>
    </w:p>
    <w:p w14:paraId="20BE591C" w14:textId="7FE2E9CA" w:rsidR="0029179A" w:rsidRDefault="00B57DB0">
      <w:r>
        <w:t xml:space="preserve">Note that we use relative fluxes for our image plots (not scatter plot with the fit). We represent flux by color, and our colormap function automatically normalizes the fluxes. </w:t>
      </w:r>
    </w:p>
    <w:p w14:paraId="40B1D3CF" w14:textId="473C4ABC" w:rsidR="00D65D95" w:rsidRDefault="00D65D95"/>
    <w:sectPr w:rsidR="00D65D9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jc1MDawMLU0NzdT0lEKTi0uzszPAykwrAUAa4bGPywAAAA="/>
  </w:docVars>
  <w:rsids>
    <w:rsidRoot w:val="00C86909"/>
    <w:rsid w:val="0029179A"/>
    <w:rsid w:val="0059212E"/>
    <w:rsid w:val="00992C89"/>
    <w:rsid w:val="00B57DB0"/>
    <w:rsid w:val="00C86909"/>
    <w:rsid w:val="00D65D95"/>
    <w:rsid w:val="00DA4133"/>
    <w:rsid w:val="00F84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BCEC1"/>
  <w15:chartTrackingRefBased/>
  <w15:docId w15:val="{D30FF2BA-D70B-4084-8FDF-412FC14D5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3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Baraër</dc:creator>
  <cp:keywords/>
  <dc:description/>
  <cp:lastModifiedBy>Luca Weishaupt</cp:lastModifiedBy>
  <cp:revision>2</cp:revision>
  <dcterms:created xsi:type="dcterms:W3CDTF">2021-02-04T19:11:00Z</dcterms:created>
  <dcterms:modified xsi:type="dcterms:W3CDTF">2021-02-04T19:11:00Z</dcterms:modified>
</cp:coreProperties>
</file>